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2C120" w14:textId="77777777" w:rsidR="00CF6007" w:rsidRPr="00DE50F3" w:rsidRDefault="00CF6007" w:rsidP="00CF6007">
      <w:pPr>
        <w:spacing w:line="480" w:lineRule="auto"/>
        <w:rPr>
          <w:rFonts w:ascii="Times New Roman" w:hAnsi="Times New Roman" w:cs="Times New Roman"/>
          <w:sz w:val="24"/>
          <w:szCs w:val="24"/>
        </w:rPr>
      </w:pPr>
    </w:p>
    <w:p w14:paraId="42D79B34" w14:textId="77777777" w:rsidR="00CF6007" w:rsidRPr="00DE50F3" w:rsidRDefault="00CF6007" w:rsidP="00CF6007">
      <w:pPr>
        <w:spacing w:line="480" w:lineRule="auto"/>
        <w:rPr>
          <w:rFonts w:ascii="Times New Roman" w:hAnsi="Times New Roman" w:cs="Times New Roman"/>
          <w:sz w:val="24"/>
          <w:szCs w:val="24"/>
        </w:rPr>
      </w:pPr>
    </w:p>
    <w:p w14:paraId="6469E4AB" w14:textId="77777777" w:rsidR="00CF6007" w:rsidRPr="00DE50F3" w:rsidRDefault="00CF6007" w:rsidP="00CF6007">
      <w:pPr>
        <w:spacing w:line="480" w:lineRule="auto"/>
        <w:rPr>
          <w:rFonts w:ascii="Times New Roman" w:hAnsi="Times New Roman" w:cs="Times New Roman"/>
          <w:sz w:val="24"/>
          <w:szCs w:val="24"/>
        </w:rPr>
      </w:pPr>
    </w:p>
    <w:p w14:paraId="4D765899" w14:textId="77777777" w:rsidR="00CF6007" w:rsidRPr="00DE50F3" w:rsidRDefault="00CF6007" w:rsidP="00CF6007">
      <w:pPr>
        <w:spacing w:line="480" w:lineRule="auto"/>
        <w:rPr>
          <w:rFonts w:ascii="Times New Roman" w:hAnsi="Times New Roman" w:cs="Times New Roman"/>
          <w:sz w:val="24"/>
          <w:szCs w:val="24"/>
        </w:rPr>
      </w:pPr>
    </w:p>
    <w:p w14:paraId="5031D5AD" w14:textId="77777777" w:rsidR="00CF6007" w:rsidRPr="00DD5C26" w:rsidRDefault="00CF6007" w:rsidP="00CF6007">
      <w:pPr>
        <w:spacing w:line="480" w:lineRule="auto"/>
        <w:rPr>
          <w:rFonts w:ascii="Times New Roman" w:hAnsi="Times New Roman" w:cs="Times New Roman"/>
          <w:sz w:val="24"/>
          <w:szCs w:val="24"/>
        </w:rPr>
      </w:pPr>
    </w:p>
    <w:p w14:paraId="22DF1D80" w14:textId="77777777" w:rsidR="00CF6007" w:rsidRPr="00DD5C26" w:rsidRDefault="00CF6007" w:rsidP="00CF6007">
      <w:pPr>
        <w:spacing w:line="480" w:lineRule="auto"/>
        <w:rPr>
          <w:rFonts w:ascii="Times New Roman" w:hAnsi="Times New Roman" w:cs="Times New Roman"/>
          <w:sz w:val="24"/>
          <w:szCs w:val="24"/>
        </w:rPr>
      </w:pPr>
    </w:p>
    <w:p w14:paraId="647B6E32" w14:textId="1DEA6C71" w:rsidR="00CF6007" w:rsidRDefault="00CF6007" w:rsidP="00CF6007">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Climate of Beijing</w:t>
      </w:r>
    </w:p>
    <w:p w14:paraId="6E3F64EE" w14:textId="77777777" w:rsidR="00CF6007" w:rsidRPr="00DD5C26" w:rsidRDefault="00CF6007" w:rsidP="00CF6007">
      <w:pPr>
        <w:spacing w:line="480" w:lineRule="auto"/>
        <w:jc w:val="center"/>
        <w:rPr>
          <w:rFonts w:ascii="Times New Roman" w:hAnsi="Times New Roman" w:cs="Times New Roman"/>
          <w:sz w:val="24"/>
          <w:szCs w:val="24"/>
        </w:rPr>
      </w:pPr>
      <w:r w:rsidRPr="00DD5C26">
        <w:rPr>
          <w:rFonts w:ascii="Times New Roman" w:hAnsi="Times New Roman" w:cs="Times New Roman"/>
          <w:sz w:val="24"/>
          <w:szCs w:val="24"/>
        </w:rPr>
        <w:t>Kristina Ghahramanyan</w:t>
      </w:r>
    </w:p>
    <w:p w14:paraId="110FE677" w14:textId="77777777" w:rsidR="00CF6007" w:rsidRPr="00DD5C26" w:rsidRDefault="00CF6007" w:rsidP="00CF6007">
      <w:pPr>
        <w:spacing w:line="480" w:lineRule="auto"/>
        <w:jc w:val="center"/>
        <w:rPr>
          <w:rFonts w:ascii="Times New Roman" w:hAnsi="Times New Roman" w:cs="Times New Roman"/>
          <w:sz w:val="24"/>
          <w:szCs w:val="24"/>
        </w:rPr>
      </w:pPr>
      <w:r w:rsidRPr="00DD5C26">
        <w:rPr>
          <w:rFonts w:ascii="Times New Roman" w:hAnsi="Times New Roman" w:cs="Times New Roman"/>
          <w:sz w:val="24"/>
          <w:szCs w:val="24"/>
        </w:rPr>
        <w:t>American University of Armenia</w:t>
      </w:r>
    </w:p>
    <w:p w14:paraId="2A091B34" w14:textId="77777777" w:rsidR="00CF6007" w:rsidRPr="00DD5C26" w:rsidRDefault="00CF6007" w:rsidP="00CF6007">
      <w:pPr>
        <w:spacing w:line="480" w:lineRule="auto"/>
        <w:jc w:val="center"/>
        <w:rPr>
          <w:rFonts w:ascii="Times New Roman" w:hAnsi="Times New Roman" w:cs="Times New Roman"/>
          <w:sz w:val="24"/>
          <w:szCs w:val="24"/>
        </w:rPr>
      </w:pPr>
      <w:r w:rsidRPr="00DD5C26">
        <w:rPr>
          <w:rFonts w:ascii="Times New Roman" w:hAnsi="Times New Roman" w:cs="Times New Roman"/>
          <w:sz w:val="24"/>
          <w:szCs w:val="24"/>
        </w:rPr>
        <w:t xml:space="preserve">ENV105 - Numbers Responsibility Environment </w:t>
      </w:r>
    </w:p>
    <w:p w14:paraId="3A6567AB" w14:textId="1D408CFF" w:rsidR="00CF6007" w:rsidRPr="00DD5C26" w:rsidRDefault="00CF6007" w:rsidP="00CF6007">
      <w:pPr>
        <w:spacing w:line="480" w:lineRule="auto"/>
        <w:jc w:val="center"/>
        <w:rPr>
          <w:rFonts w:ascii="Times New Roman" w:hAnsi="Times New Roman" w:cs="Times New Roman"/>
          <w:sz w:val="24"/>
          <w:szCs w:val="24"/>
        </w:rPr>
      </w:pPr>
      <w:r w:rsidRPr="00DD5C26">
        <w:rPr>
          <w:rFonts w:ascii="Times New Roman" w:hAnsi="Times New Roman" w:cs="Times New Roman"/>
          <w:sz w:val="24"/>
          <w:szCs w:val="24"/>
        </w:rPr>
        <w:t>Sean Reynolds</w:t>
      </w:r>
    </w:p>
    <w:p w14:paraId="5F46D36D" w14:textId="1FC39D90" w:rsidR="00CF6007" w:rsidRPr="00DD5C26" w:rsidRDefault="00CF6007" w:rsidP="00CF6007">
      <w:pPr>
        <w:spacing w:line="480" w:lineRule="auto"/>
        <w:jc w:val="center"/>
        <w:rPr>
          <w:rFonts w:ascii="Times New Roman" w:hAnsi="Times New Roman" w:cs="Times New Roman"/>
          <w:sz w:val="24"/>
          <w:szCs w:val="24"/>
        </w:rPr>
      </w:pPr>
      <w:r>
        <w:rPr>
          <w:rFonts w:ascii="Times New Roman" w:hAnsi="Times New Roman" w:cs="Times New Roman"/>
          <w:sz w:val="24"/>
          <w:szCs w:val="24"/>
        </w:rPr>
        <w:t>October 15, 2021</w:t>
      </w:r>
    </w:p>
    <w:p w14:paraId="3B29E14D" w14:textId="77777777" w:rsidR="00CF6007" w:rsidRPr="00DD5C26" w:rsidRDefault="00CF6007" w:rsidP="00CF6007">
      <w:pPr>
        <w:spacing w:line="480" w:lineRule="auto"/>
        <w:rPr>
          <w:rFonts w:ascii="Times New Roman" w:hAnsi="Times New Roman" w:cs="Times New Roman"/>
          <w:sz w:val="24"/>
          <w:szCs w:val="24"/>
        </w:rPr>
      </w:pPr>
    </w:p>
    <w:p w14:paraId="50B5259B" w14:textId="77777777" w:rsidR="00CF6007" w:rsidRPr="00434B43" w:rsidRDefault="00CF6007" w:rsidP="00CF6007">
      <w:pPr>
        <w:spacing w:line="480" w:lineRule="auto"/>
        <w:rPr>
          <w:rFonts w:ascii="Times New Roman" w:hAnsi="Times New Roman" w:cs="Times New Roman"/>
          <w:sz w:val="24"/>
          <w:szCs w:val="24"/>
        </w:rPr>
      </w:pPr>
    </w:p>
    <w:p w14:paraId="507094F5" w14:textId="77777777" w:rsidR="00CF6007" w:rsidRPr="00434B43" w:rsidRDefault="00CF6007" w:rsidP="00CF6007">
      <w:pPr>
        <w:spacing w:line="480" w:lineRule="auto"/>
        <w:rPr>
          <w:rFonts w:ascii="Times New Roman" w:hAnsi="Times New Roman" w:cs="Times New Roman"/>
          <w:sz w:val="24"/>
          <w:szCs w:val="24"/>
        </w:rPr>
      </w:pPr>
    </w:p>
    <w:p w14:paraId="0A0F5931" w14:textId="77777777" w:rsidR="00CF6007" w:rsidRPr="00434B43" w:rsidRDefault="00CF6007" w:rsidP="00CF6007">
      <w:pPr>
        <w:spacing w:line="480" w:lineRule="auto"/>
        <w:rPr>
          <w:rFonts w:ascii="Times New Roman" w:hAnsi="Times New Roman" w:cs="Times New Roman"/>
          <w:sz w:val="24"/>
          <w:szCs w:val="24"/>
        </w:rPr>
      </w:pPr>
    </w:p>
    <w:p w14:paraId="09DD6CA5" w14:textId="77777777" w:rsidR="00CF6007" w:rsidRPr="00434B43" w:rsidRDefault="00CF6007" w:rsidP="00CF6007">
      <w:pPr>
        <w:spacing w:line="480" w:lineRule="auto"/>
        <w:rPr>
          <w:rFonts w:ascii="Times New Roman" w:hAnsi="Times New Roman" w:cs="Times New Roman"/>
          <w:sz w:val="24"/>
          <w:szCs w:val="24"/>
        </w:rPr>
      </w:pPr>
    </w:p>
    <w:p w14:paraId="0E9DA021" w14:textId="77777777" w:rsidR="00CF6007" w:rsidRDefault="00CF6007" w:rsidP="00CF6007">
      <w:pPr>
        <w:rPr>
          <w:rFonts w:ascii="Times New Roman" w:hAnsi="Times New Roman" w:cs="Times New Roman"/>
          <w:sz w:val="24"/>
          <w:szCs w:val="24"/>
        </w:rPr>
      </w:pPr>
    </w:p>
    <w:p w14:paraId="5014CF94" w14:textId="77777777" w:rsidR="00CF6007" w:rsidRDefault="00CF6007" w:rsidP="00CF6007">
      <w:pPr>
        <w:rPr>
          <w:rFonts w:ascii="Times New Roman" w:hAnsi="Times New Roman" w:cs="Times New Roman"/>
          <w:sz w:val="24"/>
          <w:szCs w:val="24"/>
        </w:rPr>
      </w:pPr>
    </w:p>
    <w:p w14:paraId="496C4671" w14:textId="77777777" w:rsidR="00CF6007" w:rsidRDefault="00CF6007" w:rsidP="00CF6007">
      <w:pPr>
        <w:jc w:val="center"/>
        <w:rPr>
          <w:rFonts w:ascii="Times New Roman" w:hAnsi="Times New Roman" w:cs="Times New Roman"/>
          <w:b/>
          <w:bCs/>
          <w:sz w:val="24"/>
          <w:szCs w:val="24"/>
        </w:rPr>
      </w:pPr>
      <w:r w:rsidRPr="00DD5C26">
        <w:rPr>
          <w:rFonts w:ascii="Times New Roman" w:hAnsi="Times New Roman" w:cs="Times New Roman"/>
          <w:b/>
          <w:bCs/>
          <w:sz w:val="24"/>
          <w:szCs w:val="24"/>
        </w:rPr>
        <w:lastRenderedPageBreak/>
        <w:t>Essay</w:t>
      </w:r>
    </w:p>
    <w:p w14:paraId="6714FDA6" w14:textId="7A5CC044" w:rsidR="00B7386A" w:rsidRDefault="00081218" w:rsidP="00E74AB5">
      <w:pPr>
        <w:spacing w:line="360" w:lineRule="auto"/>
        <w:rPr>
          <w:rFonts w:ascii="Times New Roman" w:hAnsi="Times New Roman" w:cs="Times New Roman"/>
        </w:rPr>
      </w:pPr>
      <w:r>
        <w:tab/>
      </w:r>
      <w:r w:rsidR="003927CF">
        <w:rPr>
          <w:rFonts w:ascii="Times New Roman" w:hAnsi="Times New Roman" w:cs="Times New Roman"/>
        </w:rPr>
        <w:t xml:space="preserve">For the year 2020, the temperature in Beijing stayed fairly consistent during each month. The difference between the minimum and maximum temperatures </w:t>
      </w:r>
      <w:r w:rsidR="00AC41E6">
        <w:rPr>
          <w:rFonts w:ascii="Times New Roman" w:hAnsi="Times New Roman" w:cs="Times New Roman"/>
        </w:rPr>
        <w:t xml:space="preserve">ranges between 20 </w:t>
      </w:r>
      <w:r w:rsidR="00AC41E6" w:rsidRPr="00AC41E6">
        <w:rPr>
          <w:rFonts w:ascii="Times New Roman" w:hAnsi="Times New Roman" w:cs="Times New Roman"/>
        </w:rPr>
        <w:t>°F</w:t>
      </w:r>
      <w:r w:rsidR="00AC41E6">
        <w:rPr>
          <w:rFonts w:ascii="Times New Roman" w:hAnsi="Times New Roman" w:cs="Times New Roman"/>
        </w:rPr>
        <w:t xml:space="preserve"> and 35</w:t>
      </w:r>
      <w:r w:rsidR="00AC41E6" w:rsidRPr="00AC41E6">
        <w:rPr>
          <w:rFonts w:ascii="Times New Roman" w:hAnsi="Times New Roman" w:cs="Times New Roman"/>
        </w:rPr>
        <w:t>°F</w:t>
      </w:r>
      <w:r w:rsidR="00AC41E6">
        <w:rPr>
          <w:rFonts w:ascii="Times New Roman" w:hAnsi="Times New Roman" w:cs="Times New Roman"/>
        </w:rPr>
        <w:t>, which shows us that the</w:t>
      </w:r>
      <w:r w:rsidR="00D97465">
        <w:rPr>
          <w:rFonts w:ascii="Times New Roman" w:hAnsi="Times New Roman" w:cs="Times New Roman"/>
        </w:rPr>
        <w:t xml:space="preserve"> 2020</w:t>
      </w:r>
      <w:r w:rsidR="00AC41E6">
        <w:rPr>
          <w:rFonts w:ascii="Times New Roman" w:hAnsi="Times New Roman" w:cs="Times New Roman"/>
        </w:rPr>
        <w:t xml:space="preserve"> climate in Beijing does not change drastically throughout months. Another interesting observation about the weather can be seen after comparing minimum and average monthly temperatures. If we take a look at the lowest values for each month of the year 2020, we will see that they are very similar to the overall average temperatures, with the biggest gap </w:t>
      </w:r>
      <w:r w:rsidR="00E74AB5">
        <w:rPr>
          <w:rFonts w:ascii="Times New Roman" w:hAnsi="Times New Roman" w:cs="Times New Roman"/>
        </w:rPr>
        <w:t xml:space="preserve">of only 9.85 </w:t>
      </w:r>
      <w:r w:rsidR="00E74AB5" w:rsidRPr="00E74AB5">
        <w:rPr>
          <w:rFonts w:ascii="Times New Roman" w:hAnsi="Times New Roman" w:cs="Times New Roman"/>
        </w:rPr>
        <w:t>°F</w:t>
      </w:r>
      <w:r w:rsidR="00E74AB5">
        <w:rPr>
          <w:rFonts w:ascii="Times New Roman" w:hAnsi="Times New Roman" w:cs="Times New Roman"/>
        </w:rPr>
        <w:t xml:space="preserve"> occurring</w:t>
      </w:r>
      <w:r w:rsidR="00AC41E6">
        <w:rPr>
          <w:rFonts w:ascii="Times New Roman" w:hAnsi="Times New Roman" w:cs="Times New Roman"/>
        </w:rPr>
        <w:t xml:space="preserve"> </w:t>
      </w:r>
      <w:r w:rsidR="00E74AB5">
        <w:rPr>
          <w:rFonts w:ascii="Times New Roman" w:hAnsi="Times New Roman" w:cs="Times New Roman"/>
        </w:rPr>
        <w:t xml:space="preserve">in May. </w:t>
      </w:r>
    </w:p>
    <w:p w14:paraId="1887B3DF" w14:textId="7CDE594F" w:rsidR="00E74AB5" w:rsidRPr="00C229A9" w:rsidRDefault="00E74AB5" w:rsidP="00E74AB5">
      <w:pPr>
        <w:spacing w:line="360" w:lineRule="auto"/>
        <w:rPr>
          <w:rFonts w:ascii="Times New Roman" w:hAnsi="Times New Roman" w:cs="Times New Roman"/>
        </w:rPr>
      </w:pPr>
      <w:r>
        <w:rPr>
          <w:rFonts w:ascii="Times New Roman" w:hAnsi="Times New Roman" w:cs="Times New Roman"/>
        </w:rPr>
        <w:tab/>
        <w:t xml:space="preserve">The historical weather data, on the other hand, shows us a picture of an entirely different climate. Starting from the vast changes in temperatures </w:t>
      </w:r>
      <w:r w:rsidR="00C229A9">
        <w:rPr>
          <w:rFonts w:ascii="Times New Roman" w:hAnsi="Times New Roman" w:cs="Times New Roman"/>
        </w:rPr>
        <w:t xml:space="preserve">happening every month, the data also varies in the distribution of values. For instance, the historical records show us that minimum temperatures in Beijing were much lower than they are now, which could be a possible consequence of climate change. Moreover, the values of average temperatures can indicate that weather during those times could have looked like a </w:t>
      </w:r>
      <w:r w:rsidR="006A62D1">
        <w:rPr>
          <w:rFonts w:ascii="Times New Roman" w:hAnsi="Times New Roman" w:cs="Times New Roman"/>
        </w:rPr>
        <w:t>linearly growing</w:t>
      </w:r>
      <w:r w:rsidR="00C229A9">
        <w:rPr>
          <w:rFonts w:ascii="Times New Roman" w:hAnsi="Times New Roman" w:cs="Times New Roman"/>
        </w:rPr>
        <w:t xml:space="preserve"> curve, where each day the values would either decrease or increase, depending on the month.</w:t>
      </w:r>
    </w:p>
    <w:sectPr w:rsidR="00E74AB5" w:rsidRPr="00C229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tTAyNTW3tDQ0MrBU0lEKTi0uzszPAykwrAUAGOjEXSwAAAA="/>
  </w:docVars>
  <w:rsids>
    <w:rsidRoot w:val="00CF6007"/>
    <w:rsid w:val="00081218"/>
    <w:rsid w:val="00097A9E"/>
    <w:rsid w:val="003927CF"/>
    <w:rsid w:val="00545639"/>
    <w:rsid w:val="006A62D1"/>
    <w:rsid w:val="00AC41E6"/>
    <w:rsid w:val="00B7386A"/>
    <w:rsid w:val="00C229A9"/>
    <w:rsid w:val="00CF6007"/>
    <w:rsid w:val="00D97465"/>
    <w:rsid w:val="00E74A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D15B27"/>
  <w15:chartTrackingRefBased/>
  <w15:docId w15:val="{2B41F2A1-5FCE-47AE-92A8-DEBAA46A3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600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6</TotalTime>
  <Pages>2</Pages>
  <Words>207</Words>
  <Characters>118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Ghahramanyan</dc:creator>
  <cp:keywords/>
  <dc:description/>
  <cp:lastModifiedBy>Kristina Ghahramanyan</cp:lastModifiedBy>
  <cp:revision>5</cp:revision>
  <dcterms:created xsi:type="dcterms:W3CDTF">2021-10-15T07:57:00Z</dcterms:created>
  <dcterms:modified xsi:type="dcterms:W3CDTF">2021-10-15T11:24:00Z</dcterms:modified>
</cp:coreProperties>
</file>